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9.png" ContentType="image/png"/>
  <Override PartName="/word/media/rId97.png" ContentType="image/png"/>
  <Override PartName="/word/media/rId95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111.png" ContentType="image/png"/>
  <Override PartName="/word/media/rId113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1. Student Financial Aid Summary</w:t>
        </w:r>
      </w:hyperlink>
    </w:p>
    <w:p>
      <w:pPr>
        <w:pStyle w:val="Compact"/>
        <w:numPr>
          <w:numId w:val="1002"/>
          <w:ilvl w:val="1"/>
        </w:numPr>
      </w:pPr>
      <w:hyperlink w:anchor="X2873a3b1e8f2f01088fea98a16bf5bcb1e8d37d">
        <w:r>
          <w:rPr>
            <w:rStyle w:val="Hyperlink"/>
          </w:rPr>
          <w:t xml:space="preserve">Student Financial Aid Summary 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financial-aid-applications-and-awards">
        <w:r>
          <w:rPr>
            <w:rStyle w:val="Hyperlink"/>
          </w:rPr>
          <w:t xml:space="preserve">Financial Aid Applications and Awards</w:t>
        </w:r>
      </w:hyperlink>
    </w:p>
    <w:p>
      <w:pPr>
        <w:pStyle w:val="Compact"/>
        <w:numPr>
          <w:numId w:val="1003"/>
          <w:ilvl w:val="2"/>
        </w:numPr>
      </w:pPr>
      <w:hyperlink w:anchor="student-aid-applications">
        <w:r>
          <w:rPr>
            <w:rStyle w:val="Hyperlink"/>
          </w:rPr>
          <w:t xml:space="preserve">Student Aid Applications</w:t>
        </w:r>
      </w:hyperlink>
    </w:p>
    <w:p>
      <w:pPr>
        <w:pStyle w:val="Compact"/>
        <w:numPr>
          <w:numId w:val="1003"/>
          <w:ilvl w:val="2"/>
        </w:numPr>
      </w:pPr>
      <w:hyperlink w:anchor="scholarships,-grants-&amp;-waivers">
        <w:r>
          <w:rPr>
            <w:rStyle w:val="Hyperlink"/>
          </w:rPr>
          <w:t xml:space="preserve">Scholarships, Grants &amp; Waivers</w:t>
        </w:r>
      </w:hyperlink>
    </w:p>
    <w:p>
      <w:pPr>
        <w:pStyle w:val="Compact"/>
        <w:numPr>
          <w:numId w:val="1003"/>
          <w:ilvl w:val="2"/>
        </w:numPr>
      </w:pPr>
      <w:hyperlink w:anchor="loans">
        <w:r>
          <w:rPr>
            <w:rStyle w:val="Hyperlink"/>
          </w:rPr>
          <w:t xml:space="preserve">Loans</w:t>
        </w:r>
      </w:hyperlink>
    </w:p>
    <w:p>
      <w:pPr>
        <w:pStyle w:val="Compact"/>
        <w:numPr>
          <w:numId w:val="1003"/>
          <w:ilvl w:val="2"/>
        </w:numPr>
      </w:pPr>
      <w:hyperlink w:anchor="student-employment">
        <w:r>
          <w:rPr>
            <w:rStyle w:val="Hyperlink"/>
          </w:rPr>
          <w:t xml:space="preserve">Student Employment</w:t>
        </w:r>
      </w:hyperlink>
    </w:p>
    <w:p>
      <w:pPr>
        <w:pStyle w:val="Compact"/>
        <w:numPr>
          <w:numId w:val="1003"/>
          <w:ilvl w:val="2"/>
        </w:numPr>
      </w:pPr>
      <w:hyperlink w:anchor="Xc2c371ea5afe51dc9b1f391fe82d58c634515d0">
        <w:r>
          <w:rPr>
            <w:rStyle w:val="Hyperlink"/>
          </w:rPr>
          <w:t xml:space="preserve">Debt of Undergraduate Students Graduating With Student Loans</w:t>
        </w:r>
      </w:hyperlink>
    </w:p>
    <w:p>
      <w:pPr>
        <w:pStyle w:val="Compact"/>
        <w:numPr>
          <w:numId w:val="1002"/>
          <w:ilvl w:val="1"/>
        </w:numPr>
      </w:pPr>
      <w:hyperlink w:anchor="total-student-aid">
        <w:r>
          <w:rPr>
            <w:rStyle w:val="Hyperlink"/>
          </w:rPr>
          <w:t xml:space="preserve">Total Student Aid</w:t>
        </w:r>
      </w:hyperlink>
    </w:p>
    <w:p>
      <w:pPr>
        <w:pStyle w:val="Compact"/>
        <w:numPr>
          <w:numId w:val="1002"/>
          <w:ilvl w:val="1"/>
        </w:numPr>
      </w:pPr>
      <w:hyperlink w:anchor="X0eb8c5930426dedfeae3e839fe9363e85a8873c">
        <w:r>
          <w:rPr>
            <w:rStyle w:val="Hyperlink"/>
          </w:rPr>
          <w:t xml:space="preserve">Undergraduate Scholarships &amp; Grants by Sourc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2. Undergraduate Cost of Attendance</w:t>
        </w:r>
      </w:hyperlink>
    </w:p>
    <w:p>
      <w:pPr>
        <w:pStyle w:val="Compact"/>
        <w:numPr>
          <w:numId w:val="1004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4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4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3. Financial Aid Awarded to Students - Five-Year Comparison</w:t>
        </w:r>
      </w:hyperlink>
    </w:p>
    <w:p>
      <w:pPr>
        <w:pStyle w:val="Compact"/>
        <w:numPr>
          <w:numId w:val="1005"/>
          <w:ilvl w:val="1"/>
        </w:numPr>
      </w:pPr>
      <w:hyperlink w:anchor="Xa7892f4fdea3ed12f5111377b8547628e991fe2">
        <w:r>
          <w:rPr>
            <w:rStyle w:val="Hyperlink"/>
          </w:rPr>
          <w:t xml:space="preserve">Average Award Per Undergraduate Recipient chart</w:t>
        </w:r>
      </w:hyperlink>
    </w:p>
    <w:p>
      <w:pPr>
        <w:pStyle w:val="Compact"/>
        <w:numPr>
          <w:numId w:val="1005"/>
          <w:ilvl w:val="1"/>
        </w:numPr>
      </w:pPr>
      <w:hyperlink w:anchor="Xa8b137d4f2f35dc2f9b34616693b6cbb999a9d2">
        <w:r>
          <w:rPr>
            <w:rStyle w:val="Hyperlink"/>
          </w:rPr>
          <w:t xml:space="preserve">Average Award Per Graduate Recipient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4. Types and Sources of Aid</w:t>
        </w:r>
      </w:hyperlink>
    </w:p>
    <w:p>
      <w:pPr>
        <w:pStyle w:val="Compact"/>
        <w:numPr>
          <w:numId w:val="1006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6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5. Academic Year Student Financial Aid Awards by Type</w:t>
        </w:r>
      </w:hyperlink>
    </w:p>
    <w:p>
      <w:pPr>
        <w:pStyle w:val="Compact"/>
        <w:numPr>
          <w:numId w:val="1007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7. HOPE-ZELL Scholarship Awards by Tier</w:t>
        </w:r>
      </w:hyperlink>
    </w:p>
    <w:p>
      <w:pPr>
        <w:pStyle w:val="Compact"/>
        <w:numPr>
          <w:numId w:val="1010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10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8. 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9. HOPE-ZELL Max Awards Compared to Tuition</w:t>
        </w:r>
      </w:hyperlink>
    </w:p>
    <w:p>
      <w:pPr>
        <w:pStyle w:val="Compact"/>
        <w:numPr>
          <w:numId w:val="1012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0. History of Average Federal Pell Grant Awards</w:t>
        </w:r>
      </w:hyperlink>
    </w:p>
    <w:p>
      <w:pPr>
        <w:pStyle w:val="Compact"/>
        <w:numPr>
          <w:numId w:val="1013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1-Pell-Max-Awards</w:t>
        </w:r>
      </w:hyperlink>
    </w:p>
    <w:p>
      <w:pPr>
        <w:pStyle w:val="Compact"/>
        <w:numPr>
          <w:numId w:val="1014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4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2-Pell-Grant-Comparison</w:t>
        </w:r>
      </w:hyperlink>
    </w:p>
    <w:p>
      <w:pPr>
        <w:pStyle w:val="Compact"/>
        <w:numPr>
          <w:numId w:val="1015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5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3-Student-Parent-Loan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6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4-Cohort-Default-Rates</w:t>
        </w:r>
      </w:hyperlink>
    </w:p>
    <w:p>
      <w:pPr>
        <w:pStyle w:val="Compact"/>
        <w:numPr>
          <w:numId w:val="1017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7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7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8-Gap-Analysis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873a3b1e8f2f01088fea98a16bf5bcb1e8d37d"/>
      <w:r>
        <w:t xml:space="preserve">1. Student Financial Aid Summary Undergraduate Cost of Attendance</w:t>
      </w:r>
      <w:bookmarkEnd w:id="2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7" w:name="financial-aid-applications-and-awards"/>
      <w:r>
        <w:t xml:space="preserve">1. Financial Aid Applications and Awards</w:t>
      </w:r>
      <w:bookmarkEnd w:id="27"/>
    </w:p>
    <w:p>
      <w:pPr>
        <w:pStyle w:val="Heading3"/>
      </w:pPr>
      <w:bookmarkStart w:id="28" w:name="student-aid-applications"/>
      <w:r>
        <w:t xml:space="preserve">Student Aid Applications</w:t>
      </w:r>
      <w:bookmarkEnd w:id="2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.Aid.Applica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Federal Aid Applications (FAFS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4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id per Student Recip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,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id Recipients as Pct. of Enrolled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1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1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3%</w:t>
            </w:r>
          </w:p>
        </w:tc>
      </w:tr>
    </w:tbl>
    <w:p>
      <w:pPr>
        <w:pStyle w:val="Heading3"/>
      </w:pPr>
      <w:bookmarkStart w:id="29" w:name="scholarships-grants-waivers"/>
      <w:r>
        <w:t xml:space="preserve">Scholarships, Grants &amp; Waivers</w:t>
      </w:r>
      <w:bookmarkEnd w:id="2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cholarships, Grants &amp; Waiv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Supplemental Opportunity Gr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5,622,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6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ell Miller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93,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6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510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2,206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6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826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Tuition/Fee Pmt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305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6.7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9,836,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9,239,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8,287,3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</w:tbl>
    <w:p>
      <w:pPr>
        <w:pStyle w:val="Heading3"/>
      </w:pPr>
      <w:bookmarkStart w:id="30" w:name="loans"/>
      <w:r>
        <w:t xml:space="preserve">Loans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a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0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4.5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9,888,9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1,433,7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1,766,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2%</w:t>
            </w:r>
          </w:p>
        </w:tc>
      </w:tr>
    </w:tbl>
    <w:p>
      <w:pPr>
        <w:pStyle w:val="Heading3"/>
      </w:pPr>
      <w:bookmarkStart w:id="31" w:name="student-employment"/>
      <w:r>
        <w:t xml:space="preserve">Student Employment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 Employem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Work-Study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nd 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0,815,8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%</w:t>
            </w:r>
          </w:p>
        </w:tc>
      </w:tr>
    </w:tbl>
    <w:p>
      <w:pPr>
        <w:pStyle w:val="Heading3"/>
      </w:pPr>
      <w:bookmarkStart w:id="32" w:name="Xc2c371ea5afe51dc9b1f391fe82d58c634515d0"/>
      <w:r>
        <w:t xml:space="preserve">Debt of Undergraduate Students Graduating With Student Loans</w:t>
      </w:r>
      <w:bookmarkEnd w:id="3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11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>
        <w:trPr>
          <w:cantSplit/>
          <w:trHeight w:val="20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Year of Gradu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7-18</w:t>
            </w:r>
          </w:p>
        </w:tc>
      </w:tr>
      <w:tr>
        <w:trPr>
          <w:cantSplit/>
          <w:trHeight w:val="22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Median Total Student Loan Debt of Borrowe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3,6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5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6,4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7,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1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</w:tr>
    </w:tbl>
    <w:p>
      <w:pPr>
        <w:pStyle w:val="Heading2"/>
      </w:pPr>
      <w:bookmarkStart w:id="33" w:name="total-student-aid"/>
      <w:r>
        <w:t xml:space="preserve">Total Student Aid</w:t>
      </w:r>
      <w:bookmarkEnd w:id="3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b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0f8edb67473a705b1147eb0f9f0567a97f3257c"/>
      <w:r>
        <w:t xml:space="preserve">Undergraduate Scholarships &amp; Grants by Source</w:t>
      </w:r>
      <w:bookmarkEnd w:id="3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c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intro"/>
      <w:r>
        <w:t xml:space="preserve">02. Undergraduate Cost of Attendance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38" w:name="undergrad-coa-percentage-of-total-cost"/>
      <w:r>
        <w:t xml:space="preserve">02 Undergrad COA Percentage of Total Cos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grad-resident-coa"/>
      <w:r>
        <w:t xml:space="preserve">02 Grad Resident COA</w:t>
      </w:r>
      <w:bookmarkEnd w:id="4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grad-non-resident-coa"/>
      <w:r>
        <w:t xml:space="preserve">02 Grad Non-Resident COA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intro"/>
      <w:r>
        <w:t xml:space="preserve">03. Financial Aid Awarded to Students - Five-Year Comparison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40"/>
        <w:gridCol w:w="1296"/>
        <w:gridCol w:w="1296"/>
        <w:gridCol w:w="1296"/>
        <w:gridCol w:w="1296"/>
        <w:gridCol w:w="1296"/>
        <w:gridCol w:w="1296"/>
      </w:tblGrid>
      <w:tr>
        <w:trPr>
          <w:cantSplit/>
          <w:trHeight w:val="45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Lev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8-19</w:t>
            </w:r>
          </w:p>
        </w:tc>
      </w:tr>
      <w:tr>
        <w:trPr>
          <w:cantSplit/>
          <w:trHeight w:val="454" w:hRule="auto"/>
        </w:trPr>
        <w:tc>
          <w:tcPr>
            <w:vMerge w:val="restart"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Undergraduate</w:t>
            </w: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88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54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95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8,848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34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85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553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8,55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9,276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8" w:space="0" w:color="19488A"/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19488A"/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13,528,99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38,037,77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52,728,679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78,801,172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91,735,413</w:t>
            </w:r>
          </w:p>
        </w:tc>
      </w:tr>
      <w:tr>
        <w:trPr>
          <w:cantSplit/>
          <w:trHeight w:val="444" w:hRule="auto"/>
        </w:trPr>
        <w:tc>
          <w:tcPr>
            <w:vMerge w:val="restart"/>
            <w:tcBorders>
              <w:top w:val="single" w:sz="8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Graduate</w:t>
            </w:r>
          </w:p>
        </w:tc>
        <w:tc>
          <w:tcPr>
            <w:tcBorders>
              <w:top w:val="single" w:sz="8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315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583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623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758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42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7,794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107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35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192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8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82,926,198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2,381,76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3,839,746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9,155,892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9,742,687</w:t>
            </w:r>
          </w:p>
        </w:tc>
      </w:tr>
      <w:tr>
        <w:trPr>
          <w:cantSplit/>
          <w:trHeight w:val="444" w:hRule="auto"/>
        </w:trPr>
        <w:tc>
          <w:tcPr>
            <w:vMerge w:val="restart"/>
            <w:tcBorders>
              <w:top w:val="single" w:sz="8" w:space="0" w:color="19488A"/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All Students</w:t>
            </w:r>
          </w:p>
        </w:tc>
        <w:tc>
          <w:tcPr>
            <w:tcBorders>
              <w:top w:val="single" w:sz="8" w:space="0" w:color="19488A"/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5,197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130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575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7,606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8,652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4,7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4,65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5,66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90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7,468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16" w:space="0" w:color="000000"/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496,455,1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30,419,5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46,568,4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77,957,0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91,478,100</w:t>
            </w:r>
          </w:p>
        </w:tc>
      </w:tr>
    </w:tbl>
    <w:p>
      <w:pPr>
        <w:pStyle w:val="Heading2"/>
      </w:pPr>
      <w:bookmarkStart w:id="45" w:name="Xa7892f4fdea3ed12f5111377b8547628e991fe2"/>
      <w:r>
        <w:t xml:space="preserve">03. Average Award Per Undergraduate Recipient chart</w:t>
      </w:r>
      <w:bookmarkEnd w:id="4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3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a8b137d4f2f35dc2f9b34616693b6cbb999a9d2"/>
      <w:r>
        <w:t xml:space="preserve">03. Average Award Per Graduate Recipient Chart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3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9" w:name="intro"/>
      <w:r>
        <w:t xml:space="preserve">04. Types and Sources of Aid</w:t>
      </w:r>
      <w:bookmarkEnd w:id="49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50" w:name="Xa7859754de1cb7b18859fa1dc6e58c24d3344f6"/>
      <w:r>
        <w:t xml:space="preserve">04. Financial Aid Awarded: Sources of Financial Aid Table</w:t>
      </w:r>
      <w:bookmarkEnd w:id="5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51" w:name="Xd9c8f2ffe7177e95713b86653ef5119f3dc3f03"/>
      <w:r>
        <w:t xml:space="preserve">04. Financial Aid Awarded: Sources of Financial Aid Chart</w:t>
      </w:r>
      <w:bookmarkEnd w:id="5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53" w:name="Xf26518e9dad4f44229a3b89f77485e7b66b03bb"/>
      <w:r>
        <w:t xml:space="preserve">04. Financial Aid Awarded: Types of Financial Aid Table</w:t>
      </w:r>
      <w:bookmarkEnd w:id="5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54" w:name="X3b221889cafd628286258b7fb53d0cb3047f2cd"/>
      <w:r>
        <w:t xml:space="preserve">04. Financial Aid Awarded: Types of Financial Aid Chart</w:t>
      </w:r>
      <w:bookmarkEnd w:id="5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6" w:name="intro"/>
      <w:r>
        <w:t xml:space="preserve">05. Academic Year Student Financial Aid Awards by Type</w:t>
      </w:r>
      <w:bookmarkEnd w:id="5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7" w:name="X26ad2b9da8220d33c07cb931399a60a942eb28b"/>
      <w:r>
        <w:t xml:space="preserve">05. Academic Year Student Financial Aid Awards by Type Table</w:t>
      </w:r>
      <w:bookmarkEnd w:id="5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58" w:name="intro"/>
      <w:r>
        <w:t xml:space="preserve">06. HOPE Scholarship Awards by Tier</w:t>
      </w:r>
      <w:bookmarkEnd w:id="5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9" w:name="Xc93a1932cb4e77adbe52376cca748282c8b61e9"/>
      <w:r>
        <w:t xml:space="preserve">06. Financial Aid Awarded: Sources of Financial Aid Table</w:t>
      </w:r>
      <w:bookmarkEnd w:id="5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60" w:name="hope-scholarship-awards-by-tier"/>
      <w:r>
        <w:t xml:space="preserve">06. HOPE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hope-scholarship-awards-by-tier-1"/>
      <w:r>
        <w:t xml:space="preserve">06. HOPE Scholarship Awards by Tier</w:t>
      </w:r>
      <w:bookmarkEnd w:id="6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Xc9de05b87140f55fc63ee2c6ca367c235621616"/>
      <w:r>
        <w:t xml:space="preserve">06. Percent Change in HOPE Scholarship Awards by Tier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intro"/>
      <w:r>
        <w:t xml:space="preserve">06. ZELL Scholarship Awards by Tier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67" w:name="X5fd8b9715ca2f08eb629e067fb9dbb16a8719bc"/>
      <w:r>
        <w:t xml:space="preserve">06. Financial Aid Awarded: Sources of Financial Aid Table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68" w:name="zell-scholarship-awards-by-tier"/>
      <w:r>
        <w:t xml:space="preserve">06. ZELL Scholarship Awards by Tier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zell-scholarship-awards-by-tier-1"/>
      <w:r>
        <w:t xml:space="preserve">06. ZELL Scholarship Awards by Tier</w:t>
      </w:r>
      <w:bookmarkEnd w:id="7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X8adce420b3bac0ab6f93f03aef35fe7b4b3b89e"/>
      <w:r>
        <w:t xml:space="preserve">06. Percent Change in ZELL Scholarship Awards by Tier</w:t>
      </w:r>
      <w:bookmarkEnd w:id="7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intro"/>
      <w:r>
        <w:t xml:space="preserve">07. HOPE-ZELL Scholarship Awards by Tier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5" w:name="X5c49a5e63669bf3f208317694a09eec13d70b28"/>
      <w:r>
        <w:t xml:space="preserve">07. Percent of Undergraduates with HOPE/Zell Scholarship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76" w:name="pct-undergraduates-with-hope-or-zell"/>
      <w:r>
        <w:t xml:space="preserve">07. Pct Undergraduates with HOPE or Zell</w:t>
      </w:r>
      <w:bookmarkEnd w:id="7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8" w:name="intro"/>
      <w:r>
        <w:t xml:space="preserve">08. HOPE-ZELL Scholarship Award Totals</w:t>
      </w:r>
      <w:bookmarkEnd w:id="7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9" w:name="hope-zell-scholarship-award-totals"/>
      <w:r>
        <w:t xml:space="preserve">08. HOPE-ZELL Scholarship Award Totals</w:t>
      </w:r>
      <w:bookmarkEnd w:id="7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80" w:name="X63d9af5dd2a2a4cc0b344f5e56fd7b015f21dbd"/>
      <w:r>
        <w:t xml:space="preserve">08. HOPE-ZELL Scholarship Award Totals Comparison</w:t>
      </w:r>
      <w:bookmarkEnd w:id="8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2" w:name="intro"/>
      <w:r>
        <w:t xml:space="preserve">09. HOPE-ZELL Max Awards Compared to Tuition</w:t>
      </w:r>
      <w:bookmarkEnd w:id="8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83" w:name="hope-zell-scholarship-award-totals-1"/>
      <w:r>
        <w:t xml:space="preserve">09. HOPE-ZELL Scholarship Award Totals</w:t>
      </w:r>
      <w:bookmarkEnd w:id="8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6" w:name="intro"/>
      <w:r>
        <w:t xml:space="preserve">10. History of Average Federal Pell Grant Awards</w:t>
      </w:r>
      <w:bookmarkEnd w:id="8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7" w:name="Xd913f66bb27c20c8e0769ecafda4ff4b8dc41f4"/>
      <w:r>
        <w:t xml:space="preserve">10. History of Average Federal Pell Grant Awards</w:t>
      </w:r>
      <w:bookmarkEnd w:id="8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9" w:name="intro"/>
      <w:r>
        <w:t xml:space="preserve">11-Pell-Max-Awards</w:t>
      </w:r>
      <w:bookmarkEnd w:id="8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90" w:name="Xf23c5cea6fceb986497f9c380194dbbbe58751f"/>
      <w:r>
        <w:t xml:space="preserve">11. Pell Grant Maximum Award and In-State COA</w:t>
      </w:r>
      <w:bookmarkEnd w:id="9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91" w:name="X4da36c74eb1adb97bb43ab109ec944a8701f02e"/>
      <w:r>
        <w:t xml:space="preserve">11. Pell Grant Max Award and Out-of-State COA</w:t>
      </w:r>
      <w:bookmarkEnd w:id="9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93" w:name="intro"/>
      <w:r>
        <w:t xml:space="preserve">12-Pell-Grant-Comparison</w:t>
      </w:r>
      <w:bookmarkEnd w:id="9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d3fe8f1bcc0c014cc1aea2e887b28f01c3f0e0f"/>
      <w:r>
        <w:t xml:space="preserve">12. UGA Pell Grant Recipients to SEC Institutions</w:t>
      </w:r>
      <w:bookmarkEnd w:id="9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Xd39e7995a4e067446d3ff3dc12bd61502f6516f"/>
      <w:r>
        <w:t xml:space="preserve">12. UGA Pell Grant Recipients to Comparator Institutions</w:t>
      </w:r>
      <w:bookmarkEnd w:id="9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X0d3f007915f463cb2f9fe33881c2a5c4fc4584b"/>
      <w:r>
        <w:t xml:space="preserve">12. UGA Pell Grant Recipients to Aspirational Peer Institutions</w:t>
      </w:r>
      <w:bookmarkEnd w:id="9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0" w:name="intro"/>
      <w:r>
        <w:t xml:space="preserve">13-Student-Parent-Loan</w:t>
      </w:r>
      <w:bookmarkEnd w:id="10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student-and-parent-loans-table"/>
      <w:r>
        <w:t xml:space="preserve">13. Student and Parent Loans Table</w:t>
      </w:r>
      <w:bookmarkEnd w:id="10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102" w:name="student-and-parent-loans-bar-chart"/>
      <w:r>
        <w:t xml:space="preserve">13. Student and Parent Loans Bar Chart</w:t>
      </w:r>
      <w:bookmarkEnd w:id="10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student-and-parent-loans-line-chart"/>
      <w:r>
        <w:t xml:space="preserve">13. Student and Parent Loans Line Chart</w:t>
      </w:r>
      <w:bookmarkEnd w:id="10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X33e49bd2bcad8a42b9587a5c00c95718b0c915a"/>
      <w:r>
        <w:t xml:space="preserve">13. Student and Parent Loans Horizontal Bar Chart</w:t>
      </w:r>
      <w:bookmarkEnd w:id="10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8" w:name="intro"/>
      <w:r>
        <w:t xml:space="preserve">14-Cohort-Default-Rates</w:t>
      </w:r>
      <w:bookmarkEnd w:id="10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cohort-default-rates-sec-institutions"/>
      <w:r>
        <w:t xml:space="preserve">14. Cohort Default Rates: SEC Institutions</w:t>
      </w:r>
      <w:bookmarkEnd w:id="10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110" w:name="Xa771e41ae6b3eb6ceb44fb22f2c93e8d43ecfb7"/>
      <w:r>
        <w:t xml:space="preserve">14. SEC Cohort Default Rate by Institution Bar Chart</w:t>
      </w:r>
      <w:bookmarkEnd w:id="11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X0e84053eb12f78a748a99c4dfc5cfd2feca0c72"/>
      <w:r>
        <w:t xml:space="preserve">14. SEC Cohort Default Rate by Year Bar Chart</w:t>
      </w:r>
      <w:bookmarkEnd w:id="11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X4b4b4ea0dabe73a2d02f719b05be5f5e8eb7e91"/>
      <w:r>
        <w:t xml:space="preserve">14. Cohort Default Rates: Aspirational Institutions</w:t>
      </w:r>
      <w:bookmarkEnd w:id="11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15" w:name="X91f448c6a73f5febd919965ed85f6b35357635b"/>
      <w:r>
        <w:t xml:space="preserve">14. Aspirational Cohort Default Rate by Institution Bar Chart</w:t>
      </w:r>
      <w:bookmarkEnd w:id="11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X012092fdce477ae171ea3c708a659cdab56da28"/>
      <w:r>
        <w:t xml:space="preserve">14. Aspirational Cohort Default Rate by Year Bar Chart</w:t>
      </w:r>
      <w:bookmarkEnd w:id="11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Xd46c3c14a9454a43c8d9c08cd9e835bf9b4e9af"/>
      <w:r>
        <w:t xml:space="preserve">14. Cohort Default Rates: Comparator Institutions</w:t>
      </w:r>
      <w:bookmarkEnd w:id="11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20" w:name="X72cac43363e4c8f5a1d176685d6c802735fed9d"/>
      <w:r>
        <w:t xml:space="preserve">14. Comparator Cohort Default Rate by Institution Bar Chart</w:t>
      </w:r>
      <w:bookmarkEnd w:id="12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X4ad264175c0c84c13f37be5b75485d1c6f46561"/>
      <w:r>
        <w:t xml:space="preserve">14. Comparator Cohort Default Rate by Year Bar Chart</w:t>
      </w:r>
      <w:bookmarkEnd w:id="12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Xb07f3038e0a5a158d33b56d82b4fb85fbb259dc"/>
      <w:r>
        <w:t xml:space="preserve">14. Cohort Default Rates: Comparator Institutions</w:t>
      </w:r>
      <w:bookmarkEnd w:id="12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25" w:name="X5c140ddc97db96c96e0143f6a9743e9dbffb42c"/>
      <w:r>
        <w:t xml:space="preserve">14. Cohort Default Rates: Comparator Institutions</w:t>
      </w:r>
      <w:bookmarkEnd w:id="12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26" w:name="intro"/>
      <w:r>
        <w:t xml:space="preserve">18-Gap-Analysis</w:t>
      </w:r>
      <w:bookmarkEnd w:id="12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resident-undergraduates-table"/>
      <w:r>
        <w:t xml:space="preserve">18. Resident Undergraduates Table</w:t>
      </w:r>
      <w:bookmarkEnd w:id="12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28" w:name="resident-undergraduates-pie-chart"/>
      <w:r>
        <w:t xml:space="preserve">18. Resident Undergraduates Pie Chart</w:t>
      </w:r>
      <w:bookmarkEnd w:id="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30" w:name="non-resident-undergraduates-table"/>
      <w:r>
        <w:t xml:space="preserve">18. Non-Resident Undergraduates Table</w:t>
      </w:r>
      <w:bookmarkEnd w:id="13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31" w:name="non-resident-undergraduates-pie-chart"/>
      <w:r>
        <w:t xml:space="preserve">18. Non-Resident Undergraduates Pie Chart</w:t>
      </w:r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33" w:name="combined-undergraduates-table"/>
      <w:r>
        <w:t xml:space="preserve">18. Combined Undergraduates Table</w:t>
      </w:r>
      <w:bookmarkEnd w:id="13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34" w:name="combined-undergraduates-pie-chart"/>
      <w:r>
        <w:t xml:space="preserve">18. Combined Undergraduates Pie Chart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6-01T20:03:42Z</dcterms:created>
  <dcterms:modified xsi:type="dcterms:W3CDTF">2020-06-01T20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